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passionate baker with over [X years] of experience in the culinary industry, I am excited to apply for the Baker position at your esteemed establishment in United States Los Angeles. The opportunity to contribute my skills, creativity, and commitment to excellence aligns perfectly with my professional goals. Having worked in dynamic kitchen environments across the United States, I have cultivated a deep appreciation for the art of baking and its role in bringing people together—a value that resonates strongly within the vibrant food culture of Los Angeles.</w:t>
      </w:r>
    </w:p>
    <w:p>
      <w:pPr>
        <w:pStyle w:val="BodyText"/>
      </w:pPr>
      <w:r>
        <w:t xml:space="preserve">My journey as a Baker began in [City/Region], where I developed a strong foundation in traditional and contemporary baking techniques. Over the years, I have honed my expertise in crafting a wide array of baked goods, from artisanal breads to intricate pastries, always prioritizing quality, consistency, and innovation. In the United States Los Angeles, where diversity and creativity thrive in every corner of the food scene, I have had the privilege of working alongside talented chefs and bakers who inspire me to push boundaries and deliver exceptional results.</w:t>
      </w:r>
    </w:p>
    <w:p>
      <w:pPr>
        <w:pStyle w:val="BodyText"/>
      </w:pPr>
      <w:r>
        <w:t xml:space="preserve">What sets me apart is my ability to adapt to fast-paced environments while maintaining a high standard of work. Whether it’s managing a busy morning rush or perfecting delicate confections for special events, I approach every task with meticulous attention to detail and a passion for perfection. My experience in the United States Los Angeles has also taught me the importance of understanding local tastes and trends, allowing me to tailor my creations to meet the expectations of a diverse clientele. From classic sourdough loaves to modern fusion desserts, I strive to create products that reflect both tradition and innovation.</w:t>
      </w:r>
    </w:p>
    <w:p>
      <w:pPr>
        <w:pStyle w:val="BodyText"/>
      </w:pPr>
      <w:r>
        <w:t xml:space="preserve">One of my greatest strengths as a Baker is my commitment to using fresh, high-quality ingredients. In the United States Los Angeles, where sustainability and farm-to-table practices are increasingly valued, I have made it a priority to source local and seasonal products whenever possible. This not only enhances the flavor of my baked goods but also supports the community’s efforts to promote eco-conscious dining. My ability to balance creativity with practicality ensures that every item I produce is both delicious and aligned with current culinary trends.</w:t>
      </w:r>
    </w:p>
    <w:p>
      <w:pPr>
        <w:pStyle w:val="BodyText"/>
      </w:pPr>
      <w:r>
        <w:t xml:space="preserve">Working in a bustling city like Los Angeles has also sharpened my teamwork and communication skills. In kitchens where collaboration is key, I have consistently demonstrated the ability to work efficiently alongside colleagues, share knowledge, and contribute to a positive work environment. I understand that success in the food industry relies on seamless coordination, and I take pride in being a reliable team player who can thrive under pressure while maintaining a friendly and professional demeanor.</w:t>
      </w:r>
    </w:p>
    <w:p>
      <w:pPr>
        <w:pStyle w:val="BodyText"/>
      </w:pPr>
      <w:r>
        <w:t xml:space="preserve">As a Baker in the United States Los Angeles, I have witnessed firsthand the power of food to connect people. Whether it’s a warm croissant delivered to an early-morning customer or a custom wedding cake that becomes the centerpiece of a celebration, I find immense fulfillment in knowing that my work brings joy and satisfaction. This passion for baking drives me to constantly improve my craft and seek new ways to elevate the dining experience for others.</w:t>
      </w:r>
    </w:p>
    <w:p>
      <w:pPr>
        <w:pStyle w:val="BodyText"/>
      </w:pPr>
      <w:r>
        <w:t xml:space="preserve">I am particularly drawn to [Company Name] because of its reputation for excellence and its dedication to quality. Your commitment to [mention a specific value or achievement, e.g., "crafting artisanal breads that reflect the diversity of Los Angeles"] resonates with my own values as a Baker. I am eager to bring my expertise in [specific skills, e.g., "sourdough fermentation, pastry design, and menu development"] to your team and contribute to the continued success of your establishment. Together, we can create baked goods that not only delight the palate but also reflect the spirit of innovation that defines United States Los Angeles.</w:t>
      </w:r>
    </w:p>
    <w:p>
      <w:pPr>
        <w:pStyle w:val="BodyText"/>
      </w:pPr>
      <w:r>
        <w:t xml:space="preserve">Thank you for considering my application. I would welcome the opportunity to discuss how my experience, skills, and enthusiasm align with your needs. Please feel free to contact me at [your phone number] or [your email address] at your earliest convenience. I look forward to the possibility of contributing to the vibrant culinary landscape of United States Los Angeles through my work as a Bak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United States Los Angeles</dc:title>
  <dc:creator/>
  <dc:language>en</dc:language>
  <cp:keywords/>
  <dcterms:created xsi:type="dcterms:W3CDTF">2025-12-10T14:00:01Z</dcterms:created>
  <dcterms:modified xsi:type="dcterms:W3CDTF">2025-12-10T14:00:01Z</dcterms:modified>
</cp:coreProperties>
</file>

<file path=docProps/custom.xml><?xml version="1.0" encoding="utf-8"?>
<Properties xmlns="http://schemas.openxmlformats.org/officeDocument/2006/custom-properties" xmlns:vt="http://schemas.openxmlformats.org/officeDocument/2006/docPropsVTypes"/>
</file>